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可转债市场投资多维度数据支持</w:t>
      </w:r>
    </w:p>
    <w:p>
      <w:pPr>
        <w:pStyle w:val="Author"/>
      </w:pPr>
      <w:r>
        <w:t xml:space="preserve">LIXIN</w:t>
      </w:r>
      <w:r>
        <w:t xml:space="preserve"> </w:t>
      </w:r>
      <w:r>
        <w:t xml:space="preserve">WU</w:t>
      </w:r>
    </w:p>
    <w:p>
      <w:pPr>
        <w:pStyle w:val="Date"/>
      </w:pPr>
      <w:r>
        <w:t xml:space="preserve">2022年5月19</w:t>
      </w:r>
    </w:p>
    <w:bookmarkStart w:id="22" w:name="可转债投资背景"/>
    <w:p>
      <w:pPr>
        <w:pStyle w:val="Titre1"/>
      </w:pPr>
      <w:r>
        <w:t xml:space="preserve">可转债投资背景</w:t>
      </w:r>
    </w:p>
    <w:p>
      <w:pPr>
        <w:pStyle w:val="SourceCode"/>
      </w:pPr>
      <w:r>
        <w:rPr>
          <w:rStyle w:val="VerbatimChar"/>
        </w:rPr>
        <w:t xml:space="preserve">可转债作为金融衍生品中的一种,既具有股票的性质也具有债券的性质,因为其T+0的交易规则,当股市低迷的时候,或者其个股出现暴涨的时候,可转债市场很容易出现暴涨的过度投机,如2020年的英科转债,2021年的小康转债,短期快速翻倍使得可转债成为了短线客户投机的重要标的,因此对于全市场的可转债需要有一个全景式的了解,这样方便我们快速选出投资标的.</w:t>
      </w:r>
      <w:r>
        <w:br/>
      </w:r>
      <w:r>
        <w:br/>
      </w:r>
      <w:r>
        <w:rPr>
          <w:rStyle w:val="VerbatimChar"/>
        </w:rPr>
        <w:t xml:space="preserve">投资语录：可转债市场随着市场规模的扩大，未来将成为股票市场之外另一个具有规模的市场。投资需要了解时间的价值 良好的沟通是成功的一半.</w:t>
      </w:r>
    </w:p>
    <w:bookmarkStart w:id="20" w:name="热门可转债"/>
    <w:p>
      <w:pPr>
        <w:pStyle w:val="Titre2"/>
      </w:pPr>
      <w:r>
        <w:t xml:space="preserve">热门可转债</w:t>
      </w:r>
    </w:p>
    <w:p>
      <w:pPr>
        <w:pStyle w:val="SourceCode"/>
      </w:pPr>
      <w:r>
        <w:rPr>
          <w:rStyle w:val="VerbatimChar"/>
        </w:rPr>
        <w:t xml:space="preserve">可转债跟股票一样，大部分时间在100元上下区间波动率非常低，一旦波动幅度加大，就像火山爆发一样，比如湖北广电的可转债，其实这也是充满了机会与风险。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078df6-d8b9-4d5d-b61c-4e3bae3ce501" w:name="mytab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3078df6-d8b9-4d5d-b61c-4e3bae3ce501"/>
      <w:r>
        <w:t xml:space="preserve">: </w:t>
      </w:r>
      <w:r>
        <w:t xml:space="preserve">热门可转债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代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转债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股票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涨跌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到期日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交易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收盘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类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活跃度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15.SZ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蓝盾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*ST蓝盾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9.038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08-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581,263.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3.5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73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同和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同和药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.95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10-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486,376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3.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9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铂科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铂科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.61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437,128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7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34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光线缆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.16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11-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823,630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3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71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能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能重工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95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10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899,544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4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2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上22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上机数控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49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35,03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6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4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石英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石英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15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10-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59,33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27.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12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万顺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万顺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.66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07-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68,97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8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27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蓝晓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蓝晓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.37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6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466,17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98.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兴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兴源创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.19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11-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7,417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2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4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晶科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晶科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74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4-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44,097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9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东转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东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54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42,388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78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70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鹏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鹏辉能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48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10-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130,83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21.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18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溢利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溢多利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04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12-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04,225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42.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6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新春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五洲新春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96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3-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83,49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53.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27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华钰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39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6-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898,19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82.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03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震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震安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36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3-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96,503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9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1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宏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温州宏丰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25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604,427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6.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8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寿仙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寿仙谷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13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6-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21,777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89.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4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福能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福能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09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12-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81,71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86.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1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节能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节能风电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01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6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77,25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2.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5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亨通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亨通光电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96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3-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6,17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0.6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6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城市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新城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95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290,58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62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20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隆华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隆华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685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7-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55,835.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.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30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盛虹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东方盛虹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61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3-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44,563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5.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14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凯发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凯发电气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55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3-07-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90,18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2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13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创维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创维数字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52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4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9,74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7.8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89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九洲转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九洲集团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51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12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99,552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8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71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湖盐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雪天盐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50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7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72,148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5.5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7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东时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东方时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44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4-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54,42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9.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84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高澜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高澜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43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12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78,261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1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8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22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威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37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74,99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2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076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金轮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金轮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36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10-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1,58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2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2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西子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西子洁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22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12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9,133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4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066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亚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郑中设计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21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4-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291,376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6.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030.SZ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康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康生物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056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3-12-2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4,771.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98.5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</w:tbl>
    <w:bookmarkEnd w:id="20"/>
    <w:bookmarkStart w:id="21" w:name="涨幅居前的可转债"/>
    <w:p>
      <w:pPr>
        <w:pStyle w:val="Titre2"/>
      </w:pPr>
      <w:r>
        <w:t xml:space="preserve">涨幅居前的可转债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代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转债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股票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涨跌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到期日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交易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收盘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类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活跃度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15.SZ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蓝盾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*ST蓝盾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9.038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08-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581,263.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3.5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73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同和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同和药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.95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10-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486,376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3.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9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铂科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铂科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.61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437,128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7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34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光线缆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.16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11-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823,630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3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71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能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能重工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95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10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899,544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4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2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上22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上机数控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49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35,03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6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4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石英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石英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15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10-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59,33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27.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12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万顺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万顺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.66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07-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68,97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8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27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蓝晓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蓝晓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.37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6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466,17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98.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兴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兴源创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.19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11-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7,417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2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4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晶科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晶科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744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4-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44,097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.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9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东转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东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54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42,388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78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70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鹏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鹏辉能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48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10-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130,83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21.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18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溢利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溢多利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04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12-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04,225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42.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6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新春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五洲新春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96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3-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83,49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53.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27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ST华钰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39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6-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898,19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82.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03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震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震安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36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3-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96,503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9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1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宏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温州宏丰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25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604,427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6.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8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寿仙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寿仙谷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13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6-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21,777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89.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4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福能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福能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09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12-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81,71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86.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1.S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节能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节能风电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014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06-2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77,251.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2.9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</w:tbl>
    <w:p>
      <w:r>
        <w:br w:type="page"/>
      </w:r>
    </w:p>
    <w:bookmarkEnd w:id="21"/>
    <w:bookmarkEnd w:id="22"/>
    <w:bookmarkStart w:id="24" w:name="时间维度"/>
    <w:p>
      <w:pPr>
        <w:pStyle w:val="Titre1"/>
      </w:pPr>
      <w:r>
        <w:t xml:space="preserve">时间维度</w:t>
      </w:r>
    </w:p>
    <w:bookmarkStart w:id="23" w:name="新上市可转债"/>
    <w:p>
      <w:pPr>
        <w:pStyle w:val="Titre2"/>
      </w:pPr>
      <w:r>
        <w:t xml:space="preserve">新上市可转债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代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转债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股票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涨跌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到期日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交易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收盘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类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活跃度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8.SH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巨星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巨星农牧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790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2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4,461.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2.9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7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禾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禾丰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79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03,04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1.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5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药石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药石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4.65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86,42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.9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艾迪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艾迪精密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52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9,59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2.8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吉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9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4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裕兴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裕兴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697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6,24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7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9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东转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东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54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0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242,388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78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3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胜蓝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胜蓝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3.27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21,277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60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友发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友发集团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52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0,557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.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100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明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明新旭腾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637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98,23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5.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风语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风语筑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35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5,96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1.6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7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中银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中国银河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523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57,52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重银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重庆银行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12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2,387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0.8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7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山石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山石网科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2.97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242,70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79.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2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申昊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申昊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60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9,81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9.3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8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科伦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科伦药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056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7,508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4.7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1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宏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温州宏丰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25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604,427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6.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阿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阿拉丁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31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466,87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97.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0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地数码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3.41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35,099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49.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9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铂科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铂科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.61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437,128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7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100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聚合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聚合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60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548,258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31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成银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成都银行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63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4,22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6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7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盘龙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盘龙药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40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79,24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78.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8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丝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丝路视觉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56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414,427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92.4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2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上22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上机数控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49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35,03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6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绿动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绿色动力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04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,605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9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6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中特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中信特钢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62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4,66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1.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1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友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友钴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19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45,78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9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8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22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威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37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74,99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2.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5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精装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中天精装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66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2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34,872.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0.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0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苏利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苏利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6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,29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.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4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双箭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双箭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10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,848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5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7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锦浪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锦浪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9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2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82,913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.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奈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奈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21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,382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5.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39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正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华正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028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,209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6.4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3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豪美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豪美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48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7,960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8.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6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城市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新城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95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290,58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62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5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隆22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隆基绿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11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0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04,78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5.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8004.S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博瑞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博瑞医药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137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0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,963.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6.5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</w:tbl>
    <w:p>
      <w:pPr>
        <w:pStyle w:val="FirstParagraph"/>
      </w:pPr>
      <w:r>
        <w:t xml:space="preserve">更多内容联系我</w:t>
      </w:r>
      <w:r>
        <w:t xml:space="preserve"> </w:t>
      </w:r>
      <w:r>
        <w:rPr>
          <w:rFonts/>
          <w:b w:val="true"/>
          <w:color w:val="FF0000"/>
        </w:rPr>
        <w:t xml:space="preserve">QuandlFinance</w:t>
      </w:r>
      <w:r>
        <w:t xml:space="preserve">.</w:t>
      </w:r>
    </w:p>
    <w:bookmarkEnd w:id="23"/>
    <w:bookmarkEnd w:id="24"/>
    <w:bookmarkStart w:id="27" w:name="价格维度"/>
    <w:p>
      <w:pPr>
        <w:pStyle w:val="Titre1"/>
      </w:pPr>
      <w:r>
        <w:t xml:space="preserve">价格维度</w:t>
      </w:r>
    </w:p>
    <w:bookmarkStart w:id="25" w:name="元以下可转债"/>
    <w:p>
      <w:pPr>
        <w:pStyle w:val="Titre2"/>
      </w:pPr>
      <w:r>
        <w:t xml:space="preserve">100元以下可转债</w:t>
      </w:r>
    </w:p>
    <w:p>
      <w:pPr>
        <w:pStyle w:val="SourceCode"/>
      </w:pPr>
      <w:r>
        <w:rPr>
          <w:rStyle w:val="VerbatimChar"/>
        </w:rPr>
        <w:t xml:space="preserve">可转债市场具有弯腰捡钱的机会，可转债价格低于100的时候，因为企业的回购协议是在100基础上加一定利息，因此具有套利的空间。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7d56e0f-1342-496d-bc96-0170758536ec" w:name="mytab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tab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7d56e0f-1342-496d-bc96-0170758536ec"/>
      <w:r>
        <w:t xml:space="preserve">: </w:t>
      </w:r>
      <w:r>
        <w:t xml:space="preserve">百元以下可转债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代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转债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股票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涨跌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到期日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交易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收盘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类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活跃度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124.SZ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科华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*ST科华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3597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7-28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1,657.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80808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9.8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100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搜特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搜于特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84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3-1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2,605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80808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9.3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062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亚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亚太药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4-0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0,84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80808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9.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89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创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创时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221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6-2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,181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80808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8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9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城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城地香江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01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7-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8,11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80808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6.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72.SH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广汇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广汇汽车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2921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8-18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3,532.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80808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5.5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</w:tbl>
    <w:bookmarkEnd w:id="25"/>
    <w:bookmarkStart w:id="26" w:name="元以上可转债"/>
    <w:p>
      <w:pPr>
        <w:pStyle w:val="Titre2"/>
      </w:pPr>
      <w:r>
        <w:t xml:space="preserve">200元以上可转债</w:t>
      </w:r>
    </w:p>
    <w:p>
      <w:pPr>
        <w:pStyle w:val="SourceCode"/>
      </w:pPr>
      <w:r>
        <w:rPr>
          <w:rStyle w:val="VerbatimChar"/>
        </w:rPr>
        <w:t xml:space="preserve">风险比较高，进入高度波动，高度活跃阶段的可转债！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代码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转债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股票名称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涨跌幅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到期日期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交易量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收盘价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类型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b/>
                <w:sz w:val="20"/>
                <w:szCs w:val="20"/>
                <w:color w:val="000000"/>
              </w:rPr>
              <w:t xml:space="preserve">活跃度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15.SZ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蓝盾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*ST蓝盾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9.038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08-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581,263.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3.5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73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同和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同和药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6.95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10-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486,376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53.8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9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铂科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铂科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.613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437,128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7.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34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通光线缆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.16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11-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823,630.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3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48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石英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石英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.15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10-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59,33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27.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27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蓝晓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蓝晓科技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5.370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6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466,171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98.3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70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鹏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鹏辉能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48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10-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130,832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21.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18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溢利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溢多利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.046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12-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04,225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42.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1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宏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温州宏丰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.25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,604,427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6.5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6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城市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新城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.954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1-2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,290,584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62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活跃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1003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聚合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聚合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607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548,258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31.9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31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晶瑞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晶瑞电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537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8-2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38,217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81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004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广电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广电网络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22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06-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85,02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33.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041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盛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盛路通信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213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07-1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040,29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92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46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铁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铁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.04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3-1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94,25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81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37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文灿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文灿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505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6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08,99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46.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095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恩捷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恩捷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226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2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2,510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71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8111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中矿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中矿资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224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6-06-1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38,167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24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1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小康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小康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154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3-11-0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63,663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88.5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29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英科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英科医疗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8-1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,379.2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646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吉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永吉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4-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0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90.9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534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鼎胜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鼎胜新材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0.178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4-0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4,154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17.6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7057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盘龙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盘龙药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40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779,245.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78.6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4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卡倍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卡倍亿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1.83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12-2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86,310.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32.8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35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泰林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泰林生物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2.134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7-12-2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36,633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42.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0/2021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013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横河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横河精密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2.288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4-07-2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91,931.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88.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老可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13025.S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明泰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明泰铝业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2.920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5-04-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80,146.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340.7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19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3.SZ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胜蓝转债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胜蓝股份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3.279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3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421,277.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60.4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123140.SZ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地转债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天地数码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-3.412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8-03-14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635,099.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49.1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2022新上市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20" w:before="120" w:line="240"/>
              <w:ind w:firstLine="0" w:left="120" w:right="120"/>
            </w:pPr>
            <w:r>
              <w:rPr>
                <w:rFonts w:ascii="Helvetica" w:hAnsi="Helvetica" w:eastAsia="Helvetica" w:cs="Helvetica"/>
                <w:sz w:val="20"/>
                <w:szCs w:val="20"/>
                <w:color w:val="000000"/>
              </w:rPr>
              <w:t xml:space="preserve">死火山</w:t>
            </w:r>
          </w:p>
        </w:tc>
      </w:tr>
    </w:tbl>
    <w:bookmarkEnd w:id="26"/>
    <w:bookmarkEnd w:id="27"/>
    <w:bookmarkStart w:id="30" w:name="投资寄语"/>
    <w:p>
      <w:pPr>
        <w:pStyle w:val="Titre1"/>
      </w:pPr>
      <w:r>
        <w:t xml:space="preserve">投资寄语</w:t>
      </w:r>
    </w:p>
    <w:p>
      <w:pPr>
        <w:pStyle w:val="SourceCode"/>
      </w:pPr>
      <w:r>
        <w:rPr>
          <w:rStyle w:val="VerbatimChar"/>
        </w:rPr>
        <w:t xml:space="preserve">温馨提示投资有风险,投资需要谨慎!</w:t>
      </w:r>
    </w:p>
    <w:p>
      <w:pPr>
        <w:numPr>
          <w:ilvl w:val="0"/>
          <w:numId w:val="1001"/>
        </w:numPr>
      </w:pPr>
      <w:r>
        <w:t xml:space="preserve">投资切莫陷入频繁小战阶段，大战定天下，战争的精髓不在于用兵次数而在于收益，不是收益率；</w:t>
      </w:r>
    </w:p>
    <w:p>
      <w:pPr>
        <w:numPr>
          <w:ilvl w:val="0"/>
          <w:numId w:val="1001"/>
        </w:numPr>
      </w:pPr>
      <w:r>
        <w:t xml:space="preserve">学习投资的生存哲学，龟壳战术，司马懿的坚守之道！</w:t>
      </w:r>
    </w:p>
    <w:p>
      <w:pPr>
        <w:numPr>
          <w:ilvl w:val="0"/>
          <w:numId w:val="1000"/>
        </w:numPr>
      </w:pPr>
      <w:r>
        <w:t xml:space="preserve">执业编号：S0770621060006 投资有风险，投资需要谨慎</w:t>
      </w:r>
    </w:p>
    <w:p>
      <w:pPr>
        <w:pStyle w:val="FirstParagraph"/>
      </w:pPr>
      <w:r>
        <w:t xml:space="preserve">更多内容点击</w:t>
      </w:r>
      <w:r>
        <w:t xml:space="preserve"> </w:t>
      </w:r>
      <w:hyperlink r:id="rId28">
        <w:r>
          <w:rPr>
            <w:rStyle w:val="Lienhypertexte"/>
          </w:rPr>
          <w:t xml:space="preserve">QuandlFinance</w:t>
        </w:r>
      </w:hyperlink>
      <w:r>
        <w:t xml:space="preserve"> </w:t>
      </w:r>
      <w:r>
        <w:t xml:space="preserve">footnotes</w:t>
      </w:r>
      <w:r>
        <w:rPr>
          <w:rStyle w:val="Appelnotedebasdep"/>
        </w:rPr>
        <w:footnoteReference w:id="29"/>
      </w:r>
    </w:p>
    <w:bookmarkEnd w:id="30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>
        <w:t xml:space="preserve">内心的强大才是真的强大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28" Type="http://schemas.openxmlformats.org/officeDocument/2006/relationships/hyperlink" Target="http://wulixin.github.io//QuandlFinance//home.html" TargetMode="External"/>
</Relationships>

</file>

<file path=word/_rels/footnotes.xml.rels><?xml version="1.0" encoding="UTF-8" standalone="yes"?>

<Relationships  xmlns="http://schemas.openxmlformats.org/package/2006/relationships">
<Relationship Id="rId28" Type="http://schemas.openxmlformats.org/officeDocument/2006/relationships/hyperlink" Target="http://wulixin.github.io//QuandlFinance//home.html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可转债市场投资多维度数据支持</dc:title>
  <dc:creator>LIXIN WU</dc:creator>
  <cp:keywords/>
  <dcterms:created xsi:type="dcterms:W3CDTF">2022-05-19T09:01:48Z</dcterms:created>
  <dcterms:modified xsi:type="dcterms:W3CDTF">2022-05-19T17:01:48Z</dcterms:modified>
  <cp:lastModifiedBy>wulixin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年5月19</vt:lpwstr>
  </property>
  <property fmtid="{D5CDD505-2E9C-101B-9397-08002B2CF9AE}" pid="3" name="output">
    <vt:lpwstr>officedown::rdocx_document</vt:lpwstr>
  </property>
</Properties>
</file>